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952"/>
        <w:gridCol w:w="269"/>
        <w:gridCol w:w="584"/>
        <w:gridCol w:w="565"/>
        <w:gridCol w:w="1276"/>
        <w:gridCol w:w="1276"/>
        <w:gridCol w:w="1560"/>
        <w:gridCol w:w="1133"/>
        <w:gridCol w:w="1258"/>
      </w:tblGrid>
      <w:tr w:rsidR="00937DA3" w:rsidRPr="00C8485E" w:rsidTr="00AF16B2">
        <w:trPr>
          <w:trHeight w:val="388"/>
        </w:trPr>
        <w:tc>
          <w:tcPr>
            <w:tcW w:w="1421" w:type="pct"/>
            <w:gridSpan w:val="3"/>
            <w:hideMark/>
          </w:tcPr>
          <w:p w:rsidR="00937DA3" w:rsidRPr="00C8485E" w:rsidRDefault="00937DA3" w:rsidP="002A4BD5">
            <w:pPr>
              <w:spacing w:after="0"/>
              <w:rPr>
                <w:szCs w:val="24"/>
                <w:lang w:val="en-US"/>
              </w:rPr>
            </w:pPr>
            <w:r w:rsidRPr="00C8485E">
              <w:rPr>
                <w:szCs w:val="24"/>
              </w:rPr>
              <w:t>Name</w:t>
            </w:r>
            <w:r w:rsidR="00AE0460" w:rsidRPr="00C8485E">
              <w:rPr>
                <w:szCs w:val="24"/>
              </w:rPr>
              <w:t xml:space="preserve"> &amp; Designation</w:t>
            </w:r>
          </w:p>
        </w:tc>
        <w:tc>
          <w:tcPr>
            <w:tcW w:w="3579" w:type="pct"/>
            <w:gridSpan w:val="6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418"/>
        </w:trPr>
        <w:tc>
          <w:tcPr>
            <w:tcW w:w="1421" w:type="pct"/>
            <w:gridSpan w:val="3"/>
            <w:hideMark/>
          </w:tcPr>
          <w:p w:rsidR="00937DA3" w:rsidRPr="00C8485E" w:rsidRDefault="00937DA3" w:rsidP="002A4BD5">
            <w:pPr>
              <w:spacing w:after="0"/>
              <w:rPr>
                <w:szCs w:val="24"/>
              </w:rPr>
            </w:pPr>
            <w:r w:rsidRPr="00C8485E">
              <w:rPr>
                <w:szCs w:val="24"/>
              </w:rPr>
              <w:t>Organization/Institution</w:t>
            </w:r>
          </w:p>
        </w:tc>
        <w:tc>
          <w:tcPr>
            <w:tcW w:w="3579" w:type="pct"/>
            <w:gridSpan w:val="6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2A4BD5" w:rsidRPr="00C8485E" w:rsidTr="00AF16B2">
        <w:trPr>
          <w:trHeight w:val="418"/>
        </w:trPr>
        <w:tc>
          <w:tcPr>
            <w:tcW w:w="1421" w:type="pct"/>
            <w:gridSpan w:val="3"/>
          </w:tcPr>
          <w:p w:rsidR="002A4BD5" w:rsidRPr="00C8485E" w:rsidRDefault="002A4BD5" w:rsidP="00937DA3">
            <w:pPr>
              <w:rPr>
                <w:szCs w:val="24"/>
              </w:rPr>
            </w:pPr>
            <w:r w:rsidRPr="00C8485E">
              <w:rPr>
                <w:szCs w:val="24"/>
              </w:rPr>
              <w:t>Billing Name &amp; Address</w:t>
            </w:r>
          </w:p>
        </w:tc>
        <w:tc>
          <w:tcPr>
            <w:tcW w:w="3579" w:type="pct"/>
            <w:gridSpan w:val="6"/>
          </w:tcPr>
          <w:p w:rsidR="002A4BD5" w:rsidRPr="00C8485E" w:rsidRDefault="002A4BD5" w:rsidP="00937DA3">
            <w:pPr>
              <w:rPr>
                <w:szCs w:val="24"/>
                <w:lang w:val="en-US"/>
              </w:rPr>
            </w:pPr>
          </w:p>
        </w:tc>
      </w:tr>
      <w:tr w:rsidR="00AE0460" w:rsidRPr="00C8485E" w:rsidTr="00AF16B2">
        <w:trPr>
          <w:trHeight w:val="448"/>
        </w:trPr>
        <w:tc>
          <w:tcPr>
            <w:tcW w:w="1421" w:type="pct"/>
            <w:gridSpan w:val="3"/>
            <w:hideMark/>
          </w:tcPr>
          <w:p w:rsidR="00AE0460" w:rsidRPr="00C8485E" w:rsidRDefault="00AE0460" w:rsidP="00937DA3">
            <w:pPr>
              <w:rPr>
                <w:szCs w:val="24"/>
              </w:rPr>
            </w:pPr>
            <w:r w:rsidRPr="00C8485E">
              <w:rPr>
                <w:szCs w:val="24"/>
              </w:rPr>
              <w:t>GSTIN</w:t>
            </w:r>
            <w:r w:rsidR="00394A86" w:rsidRPr="00C8485E">
              <w:rPr>
                <w:szCs w:val="24"/>
              </w:rPr>
              <w:t xml:space="preserve"> (Only if applicable)</w:t>
            </w:r>
          </w:p>
        </w:tc>
        <w:tc>
          <w:tcPr>
            <w:tcW w:w="3579" w:type="pct"/>
            <w:gridSpan w:val="6"/>
            <w:hideMark/>
          </w:tcPr>
          <w:p w:rsidR="00AE0460" w:rsidRPr="00C8485E" w:rsidRDefault="00AE0460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938"/>
        </w:trPr>
        <w:tc>
          <w:tcPr>
            <w:tcW w:w="1421" w:type="pct"/>
            <w:gridSpan w:val="3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  <w:r w:rsidRPr="00C8485E">
              <w:rPr>
                <w:szCs w:val="24"/>
              </w:rPr>
              <w:t xml:space="preserve">Mailing Address </w:t>
            </w:r>
            <w:r w:rsidR="00394A86" w:rsidRPr="00C8485E">
              <w:rPr>
                <w:szCs w:val="24"/>
              </w:rPr>
              <w:t>(If different from billing address)</w:t>
            </w:r>
          </w:p>
        </w:tc>
        <w:tc>
          <w:tcPr>
            <w:tcW w:w="3579" w:type="pct"/>
            <w:gridSpan w:val="6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403"/>
        </w:trPr>
        <w:tc>
          <w:tcPr>
            <w:tcW w:w="1421" w:type="pct"/>
            <w:gridSpan w:val="3"/>
            <w:hideMark/>
          </w:tcPr>
          <w:p w:rsidR="00937DA3" w:rsidRPr="00C8485E" w:rsidRDefault="00937DA3" w:rsidP="002A4BD5">
            <w:pPr>
              <w:spacing w:after="0"/>
              <w:rPr>
                <w:szCs w:val="24"/>
                <w:lang w:val="en-US"/>
              </w:rPr>
            </w:pPr>
            <w:r w:rsidRPr="00C8485E">
              <w:rPr>
                <w:szCs w:val="24"/>
              </w:rPr>
              <w:t>Mobile</w:t>
            </w:r>
          </w:p>
        </w:tc>
        <w:tc>
          <w:tcPr>
            <w:tcW w:w="3579" w:type="pct"/>
            <w:gridSpan w:val="6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403"/>
        </w:trPr>
        <w:tc>
          <w:tcPr>
            <w:tcW w:w="1421" w:type="pct"/>
            <w:gridSpan w:val="3"/>
            <w:hideMark/>
          </w:tcPr>
          <w:p w:rsidR="00937DA3" w:rsidRPr="00C8485E" w:rsidRDefault="00937DA3" w:rsidP="002A4BD5">
            <w:pPr>
              <w:tabs>
                <w:tab w:val="left" w:pos="1740"/>
              </w:tabs>
              <w:spacing w:after="0"/>
              <w:rPr>
                <w:szCs w:val="24"/>
                <w:lang w:val="en-US"/>
              </w:rPr>
            </w:pPr>
            <w:r w:rsidRPr="00C8485E">
              <w:rPr>
                <w:szCs w:val="24"/>
              </w:rPr>
              <w:t>E-mail</w:t>
            </w:r>
            <w:r w:rsidR="00AE0460" w:rsidRPr="00C8485E">
              <w:rPr>
                <w:szCs w:val="24"/>
              </w:rPr>
              <w:tab/>
            </w:r>
          </w:p>
        </w:tc>
        <w:tc>
          <w:tcPr>
            <w:tcW w:w="3579" w:type="pct"/>
            <w:gridSpan w:val="6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394A86" w:rsidRPr="00C8485E" w:rsidTr="00562E46">
        <w:trPr>
          <w:trHeight w:val="297"/>
        </w:trPr>
        <w:tc>
          <w:tcPr>
            <w:tcW w:w="5000" w:type="pct"/>
            <w:gridSpan w:val="9"/>
            <w:hideMark/>
          </w:tcPr>
          <w:p w:rsidR="00394A86" w:rsidRPr="00C8485E" w:rsidRDefault="00394A86" w:rsidP="00562E46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 xml:space="preserve">Details of Test Materials </w:t>
            </w:r>
          </w:p>
        </w:tc>
      </w:tr>
      <w:tr w:rsidR="00AF16B2" w:rsidRPr="00C8485E" w:rsidTr="00AF16B2">
        <w:trPr>
          <w:trHeight w:val="487"/>
        </w:trPr>
        <w:tc>
          <w:tcPr>
            <w:tcW w:w="989" w:type="pct"/>
            <w:hideMark/>
          </w:tcPr>
          <w:p w:rsidR="00AF16B2" w:rsidRPr="00C8485E" w:rsidRDefault="00AF16B2" w:rsidP="002A4BD5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>Sample code</w:t>
            </w:r>
          </w:p>
        </w:tc>
        <w:tc>
          <w:tcPr>
            <w:tcW w:w="718" w:type="pct"/>
            <w:gridSpan w:val="3"/>
            <w:hideMark/>
          </w:tcPr>
          <w:p w:rsidR="00AF16B2" w:rsidRPr="00C8485E" w:rsidRDefault="00AF16B2" w:rsidP="00937DA3">
            <w:pPr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szCs w:val="24"/>
                <w:lang w:val="en-US"/>
              </w:rPr>
              <w:t>Nature of sample</w:t>
            </w:r>
            <w:r>
              <w:rPr>
                <w:b/>
                <w:szCs w:val="24"/>
                <w:lang w:val="en-US"/>
              </w:rPr>
              <w:t xml:space="preserve"> </w:t>
            </w:r>
            <w:r w:rsidRPr="00AF16B2">
              <w:rPr>
                <w:szCs w:val="24"/>
                <w:lang w:val="en-US"/>
              </w:rPr>
              <w:t>(extract, NP, pure compound, etc.)</w:t>
            </w:r>
          </w:p>
        </w:tc>
        <w:tc>
          <w:tcPr>
            <w:tcW w:w="646" w:type="pct"/>
          </w:tcPr>
          <w:p w:rsidR="00AF16B2" w:rsidRDefault="00AF16B2" w:rsidP="00AF16B2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>Quantity</w:t>
            </w:r>
            <w:r>
              <w:rPr>
                <w:b/>
                <w:bCs/>
                <w:szCs w:val="24"/>
                <w:lang w:val="en-US"/>
              </w:rPr>
              <w:t xml:space="preserve"> provided</w:t>
            </w:r>
          </w:p>
          <w:p w:rsidR="00AF16B2" w:rsidRPr="00AF16B2" w:rsidRDefault="00AF16B2" w:rsidP="00AF16B2">
            <w:pPr>
              <w:rPr>
                <w:bCs/>
                <w:szCs w:val="24"/>
                <w:lang w:val="en-US"/>
              </w:rPr>
            </w:pPr>
            <w:r w:rsidRPr="00AF16B2">
              <w:rPr>
                <w:bCs/>
                <w:szCs w:val="24"/>
                <w:lang w:val="en-US"/>
              </w:rPr>
              <w:t xml:space="preserve">(in mg or g or </w:t>
            </w:r>
            <w:proofErr w:type="spellStart"/>
            <w:r w:rsidRPr="00AF16B2">
              <w:rPr>
                <w:bCs/>
                <w:szCs w:val="24"/>
                <w:lang w:val="en-US"/>
              </w:rPr>
              <w:t>mL</w:t>
            </w:r>
            <w:proofErr w:type="spellEnd"/>
            <w:r w:rsidRPr="00AF16B2">
              <w:rPr>
                <w:bCs/>
                <w:szCs w:val="24"/>
                <w:lang w:val="en-US"/>
              </w:rPr>
              <w:t>)</w:t>
            </w:r>
          </w:p>
        </w:tc>
        <w:tc>
          <w:tcPr>
            <w:tcW w:w="646" w:type="pct"/>
          </w:tcPr>
          <w:p w:rsidR="00AF16B2" w:rsidRDefault="00AF16B2" w:rsidP="00AF16B2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>Concentration</w:t>
            </w:r>
            <w:r>
              <w:rPr>
                <w:b/>
                <w:bCs/>
                <w:szCs w:val="24"/>
                <w:lang w:val="en-US"/>
              </w:rPr>
              <w:t xml:space="preserve"> provided</w:t>
            </w:r>
          </w:p>
          <w:p w:rsidR="00AF16B2" w:rsidRPr="00AF16B2" w:rsidRDefault="00AF16B2" w:rsidP="00AF16B2">
            <w:pPr>
              <w:rPr>
                <w:bCs/>
                <w:szCs w:val="24"/>
                <w:lang w:val="en-US"/>
              </w:rPr>
            </w:pPr>
            <w:r>
              <w:rPr>
                <w:b/>
                <w:bCs/>
                <w:szCs w:val="24"/>
                <w:lang w:val="en-US"/>
              </w:rPr>
              <w:t xml:space="preserve"> </w:t>
            </w:r>
            <w:r w:rsidRPr="00AF16B2">
              <w:rPr>
                <w:bCs/>
                <w:szCs w:val="24"/>
                <w:lang w:val="en-US"/>
              </w:rPr>
              <w:t>(</w:t>
            </w:r>
            <w:proofErr w:type="gramStart"/>
            <w:r w:rsidRPr="00AF16B2">
              <w:rPr>
                <w:bCs/>
                <w:szCs w:val="24"/>
                <w:lang w:val="en-US"/>
              </w:rPr>
              <w:t>in</w:t>
            </w:r>
            <w:proofErr w:type="gramEnd"/>
            <w:r w:rsidRPr="00AF16B2">
              <w:rPr>
                <w:bCs/>
                <w:szCs w:val="24"/>
                <w:lang w:val="en-US"/>
              </w:rPr>
              <w:t xml:space="preserve"> mg/</w:t>
            </w:r>
            <w:proofErr w:type="spellStart"/>
            <w:r w:rsidRPr="00AF16B2">
              <w:rPr>
                <w:bCs/>
                <w:szCs w:val="24"/>
                <w:lang w:val="en-US"/>
              </w:rPr>
              <w:t>mL</w:t>
            </w:r>
            <w:proofErr w:type="spellEnd"/>
            <w:r w:rsidRPr="00AF16B2">
              <w:rPr>
                <w:bCs/>
                <w:szCs w:val="24"/>
                <w:lang w:val="en-US"/>
              </w:rPr>
              <w:t xml:space="preserve"> or µM or %)</w:t>
            </w:r>
          </w:p>
        </w:tc>
        <w:tc>
          <w:tcPr>
            <w:tcW w:w="790" w:type="pct"/>
          </w:tcPr>
          <w:p w:rsidR="00AF16B2" w:rsidRDefault="00AF16B2" w:rsidP="00AC72B6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>Solubility or Solvent details</w:t>
            </w:r>
          </w:p>
          <w:p w:rsidR="00AF16B2" w:rsidRPr="00AC72B6" w:rsidRDefault="00AC72B6" w:rsidP="00937DA3">
            <w:pPr>
              <w:rPr>
                <w:bCs/>
                <w:szCs w:val="24"/>
                <w:lang w:val="en-US"/>
              </w:rPr>
            </w:pPr>
            <w:r>
              <w:rPr>
                <w:bCs/>
                <w:szCs w:val="24"/>
                <w:lang w:val="en-US"/>
              </w:rPr>
              <w:t>(DMSO or aqueous buffer, etc.)</w:t>
            </w:r>
          </w:p>
        </w:tc>
        <w:tc>
          <w:tcPr>
            <w:tcW w:w="574" w:type="pct"/>
          </w:tcPr>
          <w:p w:rsidR="00AF16B2" w:rsidRDefault="00AF16B2" w:rsidP="00AF16B2">
            <w:pPr>
              <w:spacing w:after="0"/>
              <w:rPr>
                <w:b/>
                <w:bCs/>
                <w:szCs w:val="24"/>
                <w:lang w:val="en-US"/>
              </w:rPr>
            </w:pPr>
            <w:r>
              <w:rPr>
                <w:b/>
                <w:bCs/>
                <w:szCs w:val="24"/>
                <w:lang w:val="en-US"/>
              </w:rPr>
              <w:t>Test concentration range</w:t>
            </w:r>
          </w:p>
          <w:p w:rsidR="00AF16B2" w:rsidRPr="00AF16B2" w:rsidRDefault="00AF16B2" w:rsidP="00AF16B2">
            <w:pPr>
              <w:spacing w:after="0"/>
              <w:rPr>
                <w:bCs/>
                <w:szCs w:val="24"/>
                <w:lang w:val="en-US"/>
              </w:rPr>
            </w:pPr>
            <w:r w:rsidRPr="00AF16B2">
              <w:rPr>
                <w:bCs/>
                <w:szCs w:val="24"/>
                <w:lang w:val="en-US"/>
              </w:rPr>
              <w:t>(</w:t>
            </w:r>
            <w:proofErr w:type="gramStart"/>
            <w:r w:rsidRPr="00AF16B2">
              <w:rPr>
                <w:bCs/>
                <w:szCs w:val="24"/>
                <w:lang w:val="en-US"/>
              </w:rPr>
              <w:t>in</w:t>
            </w:r>
            <w:proofErr w:type="gramEnd"/>
            <w:r w:rsidRPr="00AF16B2">
              <w:rPr>
                <w:bCs/>
                <w:szCs w:val="24"/>
                <w:lang w:val="en-US"/>
              </w:rPr>
              <w:t xml:space="preserve"> mg/</w:t>
            </w:r>
            <w:proofErr w:type="spellStart"/>
            <w:r w:rsidRPr="00AF16B2">
              <w:rPr>
                <w:bCs/>
                <w:szCs w:val="24"/>
                <w:lang w:val="en-US"/>
              </w:rPr>
              <w:t>mL</w:t>
            </w:r>
            <w:proofErr w:type="spellEnd"/>
            <w:r w:rsidRPr="00AF16B2">
              <w:rPr>
                <w:bCs/>
                <w:szCs w:val="24"/>
                <w:lang w:val="en-US"/>
              </w:rPr>
              <w:t xml:space="preserve"> or µM or %)</w:t>
            </w:r>
          </w:p>
        </w:tc>
        <w:tc>
          <w:tcPr>
            <w:tcW w:w="637" w:type="pct"/>
          </w:tcPr>
          <w:p w:rsidR="00AF16B2" w:rsidRDefault="00AF16B2" w:rsidP="00136DD4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  <w:lang w:val="en-US"/>
              </w:rPr>
              <w:t>Storage temperature</w:t>
            </w:r>
            <w:r>
              <w:rPr>
                <w:b/>
                <w:bCs/>
                <w:szCs w:val="24"/>
                <w:lang w:val="en-US"/>
              </w:rPr>
              <w:t xml:space="preserve"> &amp; </w:t>
            </w:r>
            <w:r w:rsidRPr="00C8485E">
              <w:rPr>
                <w:b/>
                <w:bCs/>
                <w:szCs w:val="24"/>
                <w:lang w:val="en-US"/>
              </w:rPr>
              <w:t>Expiry date</w:t>
            </w:r>
          </w:p>
          <w:p w:rsidR="00C2177B" w:rsidRPr="00136DD4" w:rsidRDefault="00C2177B" w:rsidP="00C2177B">
            <w:pPr>
              <w:rPr>
                <w:bCs/>
                <w:szCs w:val="24"/>
                <w:lang w:val="en-US"/>
              </w:rPr>
            </w:pPr>
            <w:r w:rsidRPr="00136DD4">
              <w:rPr>
                <w:bCs/>
                <w:szCs w:val="24"/>
                <w:lang w:val="en-US"/>
              </w:rPr>
              <w:t>(RT or 4</w:t>
            </w:r>
            <w:r w:rsidRPr="00136DD4">
              <w:rPr>
                <w:bCs/>
                <w:szCs w:val="24"/>
                <w:vertAlign w:val="superscript"/>
                <w:lang w:val="en-US"/>
              </w:rPr>
              <w:t>o</w:t>
            </w:r>
            <w:r w:rsidRPr="00136DD4">
              <w:rPr>
                <w:bCs/>
                <w:szCs w:val="24"/>
                <w:lang w:val="en-US"/>
              </w:rPr>
              <w:t>C or -20</w:t>
            </w:r>
            <w:r w:rsidRPr="00136DD4">
              <w:rPr>
                <w:bCs/>
                <w:szCs w:val="24"/>
                <w:vertAlign w:val="superscript"/>
                <w:lang w:val="en-US"/>
              </w:rPr>
              <w:t>o</w:t>
            </w:r>
            <w:r w:rsidRPr="00136DD4">
              <w:rPr>
                <w:bCs/>
                <w:szCs w:val="24"/>
                <w:lang w:val="en-US"/>
              </w:rPr>
              <w:t>C)</w:t>
            </w:r>
          </w:p>
        </w:tc>
      </w:tr>
      <w:tr w:rsidR="00AF16B2" w:rsidRPr="00C8485E" w:rsidTr="00AF16B2">
        <w:trPr>
          <w:trHeight w:val="487"/>
        </w:trPr>
        <w:tc>
          <w:tcPr>
            <w:tcW w:w="989" w:type="pct"/>
            <w:hideMark/>
          </w:tcPr>
          <w:p w:rsidR="00AF16B2" w:rsidRPr="00C8485E" w:rsidRDefault="00AF16B2" w:rsidP="002A4BD5">
            <w:pPr>
              <w:spacing w:after="0"/>
              <w:rPr>
                <w:bCs/>
                <w:szCs w:val="24"/>
                <w:lang w:val="en-US"/>
              </w:rPr>
            </w:pPr>
          </w:p>
        </w:tc>
        <w:tc>
          <w:tcPr>
            <w:tcW w:w="718" w:type="pct"/>
            <w:gridSpan w:val="3"/>
            <w:hideMark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790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574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37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</w:tr>
      <w:tr w:rsidR="00AF16B2" w:rsidRPr="00C8485E" w:rsidTr="00AF16B2">
        <w:trPr>
          <w:trHeight w:val="487"/>
        </w:trPr>
        <w:tc>
          <w:tcPr>
            <w:tcW w:w="989" w:type="pct"/>
            <w:hideMark/>
          </w:tcPr>
          <w:p w:rsidR="00AF16B2" w:rsidRPr="00C8485E" w:rsidRDefault="00AF16B2" w:rsidP="002A4BD5">
            <w:pPr>
              <w:spacing w:after="0"/>
              <w:rPr>
                <w:bCs/>
                <w:szCs w:val="24"/>
                <w:lang w:val="en-US"/>
              </w:rPr>
            </w:pPr>
          </w:p>
        </w:tc>
        <w:tc>
          <w:tcPr>
            <w:tcW w:w="718" w:type="pct"/>
            <w:gridSpan w:val="3"/>
            <w:hideMark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790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574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37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</w:tr>
      <w:tr w:rsidR="00AF16B2" w:rsidRPr="00C8485E" w:rsidTr="00AF16B2">
        <w:trPr>
          <w:trHeight w:val="487"/>
        </w:trPr>
        <w:tc>
          <w:tcPr>
            <w:tcW w:w="989" w:type="pct"/>
            <w:hideMark/>
          </w:tcPr>
          <w:p w:rsidR="00AF16B2" w:rsidRPr="00C8485E" w:rsidRDefault="00AF16B2" w:rsidP="002A4BD5">
            <w:pPr>
              <w:spacing w:after="0"/>
              <w:rPr>
                <w:bCs/>
                <w:szCs w:val="24"/>
                <w:lang w:val="en-US"/>
              </w:rPr>
            </w:pPr>
          </w:p>
        </w:tc>
        <w:tc>
          <w:tcPr>
            <w:tcW w:w="718" w:type="pct"/>
            <w:gridSpan w:val="3"/>
            <w:hideMark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790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574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37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</w:tr>
      <w:tr w:rsidR="00AF16B2" w:rsidRPr="00C8485E" w:rsidTr="00AF16B2">
        <w:trPr>
          <w:trHeight w:val="487"/>
        </w:trPr>
        <w:tc>
          <w:tcPr>
            <w:tcW w:w="989" w:type="pct"/>
            <w:hideMark/>
          </w:tcPr>
          <w:p w:rsidR="00AF16B2" w:rsidRPr="00AF16B2" w:rsidRDefault="00AF16B2" w:rsidP="002A4BD5">
            <w:pPr>
              <w:spacing w:after="0"/>
              <w:rPr>
                <w:bCs/>
                <w:szCs w:val="24"/>
                <w:lang w:val="en-US"/>
              </w:rPr>
            </w:pPr>
            <w:r w:rsidRPr="00AF16B2">
              <w:rPr>
                <w:b/>
                <w:bCs/>
                <w:szCs w:val="24"/>
                <w:lang w:val="en-US"/>
              </w:rPr>
              <w:t>Standard drug</w:t>
            </w:r>
            <w:r>
              <w:rPr>
                <w:b/>
                <w:bCs/>
                <w:szCs w:val="24"/>
                <w:lang w:val="en-US"/>
              </w:rPr>
              <w:t xml:space="preserve"> </w:t>
            </w:r>
            <w:r>
              <w:rPr>
                <w:bCs/>
                <w:szCs w:val="24"/>
                <w:lang w:val="en-US"/>
              </w:rPr>
              <w:t>(To be provided with sample if required)</w:t>
            </w:r>
          </w:p>
        </w:tc>
        <w:tc>
          <w:tcPr>
            <w:tcW w:w="718" w:type="pct"/>
            <w:gridSpan w:val="3"/>
            <w:hideMark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46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790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574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  <w:tc>
          <w:tcPr>
            <w:tcW w:w="637" w:type="pct"/>
          </w:tcPr>
          <w:p w:rsidR="00AF16B2" w:rsidRPr="00C8485E" w:rsidRDefault="00AF16B2" w:rsidP="00937DA3">
            <w:pPr>
              <w:rPr>
                <w:bCs/>
                <w:szCs w:val="24"/>
                <w:lang w:val="en-US"/>
              </w:rPr>
            </w:pPr>
          </w:p>
        </w:tc>
      </w:tr>
      <w:tr w:rsidR="00476514" w:rsidRPr="00C8485E" w:rsidTr="00476514">
        <w:trPr>
          <w:trHeight w:val="487"/>
        </w:trPr>
        <w:tc>
          <w:tcPr>
            <w:tcW w:w="5000" w:type="pct"/>
            <w:gridSpan w:val="9"/>
            <w:hideMark/>
          </w:tcPr>
          <w:p w:rsidR="00476514" w:rsidRPr="00C8485E" w:rsidRDefault="00476514" w:rsidP="00476514">
            <w:pPr>
              <w:rPr>
                <w:bCs/>
                <w:i/>
                <w:szCs w:val="24"/>
                <w:lang w:val="en-US"/>
              </w:rPr>
            </w:pPr>
            <w:r w:rsidRPr="00C8485E">
              <w:rPr>
                <w:bCs/>
                <w:i/>
                <w:sz w:val="20"/>
                <w:szCs w:val="24"/>
                <w:lang w:val="en-US"/>
              </w:rPr>
              <w:t xml:space="preserve">Insert more rows if required by right clicking on the above row </w:t>
            </w:r>
          </w:p>
        </w:tc>
      </w:tr>
      <w:tr w:rsidR="00394A86" w:rsidRPr="00C8485E" w:rsidTr="00476514">
        <w:trPr>
          <w:trHeight w:val="403"/>
        </w:trPr>
        <w:tc>
          <w:tcPr>
            <w:tcW w:w="5000" w:type="pct"/>
            <w:gridSpan w:val="9"/>
            <w:hideMark/>
          </w:tcPr>
          <w:p w:rsidR="00394A86" w:rsidRPr="00C8485E" w:rsidRDefault="00394A86" w:rsidP="00937DA3">
            <w:pPr>
              <w:rPr>
                <w:b/>
                <w:szCs w:val="24"/>
                <w:lang w:val="en-US"/>
              </w:rPr>
            </w:pPr>
            <w:r w:rsidRPr="00C8485E">
              <w:rPr>
                <w:b/>
                <w:szCs w:val="24"/>
                <w:lang w:val="en-US"/>
              </w:rPr>
              <w:t>Test System/Organism/Cell lines for the study</w:t>
            </w:r>
          </w:p>
        </w:tc>
      </w:tr>
      <w:tr w:rsidR="00394A86" w:rsidRPr="00C8485E" w:rsidTr="00AF16B2">
        <w:trPr>
          <w:trHeight w:val="403"/>
        </w:trPr>
        <w:tc>
          <w:tcPr>
            <w:tcW w:w="1125" w:type="pct"/>
            <w:gridSpan w:val="2"/>
            <w:hideMark/>
          </w:tcPr>
          <w:p w:rsidR="00394A86" w:rsidRPr="00C8485E" w:rsidRDefault="00394A86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394A86" w:rsidRPr="00C8485E" w:rsidRDefault="00394A86" w:rsidP="00937DA3">
            <w:pPr>
              <w:rPr>
                <w:szCs w:val="24"/>
                <w:lang w:val="en-US"/>
              </w:rPr>
            </w:pPr>
          </w:p>
        </w:tc>
      </w:tr>
      <w:tr w:rsidR="00394A86" w:rsidRPr="00C8485E" w:rsidTr="00AF16B2">
        <w:trPr>
          <w:trHeight w:val="403"/>
        </w:trPr>
        <w:tc>
          <w:tcPr>
            <w:tcW w:w="1125" w:type="pct"/>
            <w:gridSpan w:val="2"/>
            <w:hideMark/>
          </w:tcPr>
          <w:p w:rsidR="00394A86" w:rsidRPr="00C8485E" w:rsidRDefault="00394A86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394A86" w:rsidRPr="00C8485E" w:rsidRDefault="00394A86" w:rsidP="00937DA3">
            <w:pPr>
              <w:rPr>
                <w:szCs w:val="24"/>
                <w:lang w:val="en-US"/>
              </w:rPr>
            </w:pPr>
          </w:p>
        </w:tc>
      </w:tr>
      <w:tr w:rsidR="00476514" w:rsidRPr="00C8485E" w:rsidTr="00AF16B2">
        <w:trPr>
          <w:trHeight w:val="403"/>
        </w:trPr>
        <w:tc>
          <w:tcPr>
            <w:tcW w:w="1125" w:type="pct"/>
            <w:gridSpan w:val="2"/>
            <w:hideMark/>
          </w:tcPr>
          <w:p w:rsidR="00476514" w:rsidRPr="00C8485E" w:rsidRDefault="00476514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476514" w:rsidRPr="00C8485E" w:rsidRDefault="00476514" w:rsidP="00937DA3">
            <w:pPr>
              <w:rPr>
                <w:szCs w:val="24"/>
                <w:lang w:val="en-US"/>
              </w:rPr>
            </w:pPr>
          </w:p>
        </w:tc>
      </w:tr>
      <w:tr w:rsidR="00476514" w:rsidRPr="00C8485E" w:rsidTr="00AF16B2">
        <w:trPr>
          <w:trHeight w:val="403"/>
        </w:trPr>
        <w:tc>
          <w:tcPr>
            <w:tcW w:w="1125" w:type="pct"/>
            <w:gridSpan w:val="2"/>
            <w:hideMark/>
          </w:tcPr>
          <w:p w:rsidR="00476514" w:rsidRPr="00C8485E" w:rsidRDefault="00476514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476514" w:rsidRPr="00C8485E" w:rsidRDefault="00476514" w:rsidP="00937DA3">
            <w:pPr>
              <w:rPr>
                <w:szCs w:val="24"/>
                <w:lang w:val="en-US"/>
              </w:rPr>
            </w:pPr>
          </w:p>
        </w:tc>
      </w:tr>
      <w:tr w:rsidR="00476514" w:rsidRPr="00C8485E" w:rsidTr="00476514">
        <w:trPr>
          <w:trHeight w:val="403"/>
        </w:trPr>
        <w:tc>
          <w:tcPr>
            <w:tcW w:w="5000" w:type="pct"/>
            <w:gridSpan w:val="9"/>
            <w:hideMark/>
          </w:tcPr>
          <w:p w:rsidR="00476514" w:rsidRPr="00C8485E" w:rsidRDefault="00476514" w:rsidP="00937DA3">
            <w:pPr>
              <w:rPr>
                <w:szCs w:val="24"/>
                <w:lang w:val="en-US"/>
              </w:rPr>
            </w:pPr>
            <w:r w:rsidRPr="00C8485E">
              <w:rPr>
                <w:bCs/>
                <w:i/>
                <w:sz w:val="20"/>
                <w:szCs w:val="24"/>
                <w:lang w:val="en-US"/>
              </w:rPr>
              <w:t>Insert more rows if required by right clicking on the above row</w:t>
            </w:r>
          </w:p>
        </w:tc>
      </w:tr>
      <w:tr w:rsidR="00937DA3" w:rsidRPr="00C8485E" w:rsidTr="00B24792">
        <w:trPr>
          <w:trHeight w:val="283"/>
        </w:trPr>
        <w:tc>
          <w:tcPr>
            <w:tcW w:w="5000" w:type="pct"/>
            <w:gridSpan w:val="9"/>
            <w:vAlign w:val="center"/>
            <w:hideMark/>
          </w:tcPr>
          <w:p w:rsidR="00937DA3" w:rsidRPr="00C8485E" w:rsidRDefault="00937DA3" w:rsidP="00394A86">
            <w:pPr>
              <w:rPr>
                <w:b/>
                <w:bCs/>
                <w:szCs w:val="24"/>
                <w:lang w:val="en-US"/>
              </w:rPr>
            </w:pPr>
            <w:r w:rsidRPr="00C8485E">
              <w:rPr>
                <w:b/>
                <w:bCs/>
                <w:szCs w:val="24"/>
              </w:rPr>
              <w:lastRenderedPageBreak/>
              <w:t>Type of Service Required (Please include all details)</w:t>
            </w:r>
          </w:p>
        </w:tc>
      </w:tr>
      <w:tr w:rsidR="00937DA3" w:rsidRPr="00C8485E" w:rsidTr="00AF16B2">
        <w:trPr>
          <w:trHeight w:val="190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b/>
                <w:szCs w:val="24"/>
                <w:lang w:val="en-US"/>
              </w:rPr>
            </w:pPr>
            <w:r w:rsidRPr="00C8485E">
              <w:rPr>
                <w:b/>
                <w:szCs w:val="24"/>
                <w:lang w:val="en-US"/>
              </w:rPr>
              <w:t>Sample Code</w:t>
            </w:r>
          </w:p>
        </w:tc>
        <w:tc>
          <w:tcPr>
            <w:tcW w:w="3875" w:type="pct"/>
            <w:gridSpan w:val="7"/>
          </w:tcPr>
          <w:p w:rsidR="00937DA3" w:rsidRPr="00C8485E" w:rsidRDefault="00394A86" w:rsidP="00394A86">
            <w:pPr>
              <w:rPr>
                <w:b/>
                <w:szCs w:val="24"/>
                <w:lang w:val="en-US"/>
              </w:rPr>
            </w:pPr>
            <w:r w:rsidRPr="00C8485E">
              <w:rPr>
                <w:b/>
                <w:szCs w:val="24"/>
                <w:lang w:val="en-US"/>
              </w:rPr>
              <w:t xml:space="preserve">Type of Assay </w:t>
            </w:r>
            <w:r w:rsidR="00B24792" w:rsidRPr="00C8485E">
              <w:rPr>
                <w:b/>
                <w:szCs w:val="24"/>
                <w:lang w:val="en-US"/>
              </w:rPr>
              <w:t>/</w:t>
            </w:r>
            <w:r w:rsidR="00937DA3" w:rsidRPr="00C8485E">
              <w:rPr>
                <w:b/>
                <w:szCs w:val="24"/>
                <w:lang w:val="en-US"/>
              </w:rPr>
              <w:t>Number of replicates/Method/Service</w:t>
            </w:r>
          </w:p>
        </w:tc>
      </w:tr>
      <w:tr w:rsidR="00937DA3" w:rsidRPr="00C8485E" w:rsidTr="00AF16B2">
        <w:trPr>
          <w:trHeight w:val="186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186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186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186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  <w:tr w:rsidR="00937DA3" w:rsidRPr="00C8485E" w:rsidTr="00AF16B2">
        <w:trPr>
          <w:trHeight w:val="186"/>
        </w:trPr>
        <w:tc>
          <w:tcPr>
            <w:tcW w:w="1125" w:type="pct"/>
            <w:gridSpan w:val="2"/>
            <w:hideMark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  <w:tc>
          <w:tcPr>
            <w:tcW w:w="3875" w:type="pct"/>
            <w:gridSpan w:val="7"/>
          </w:tcPr>
          <w:p w:rsidR="00937DA3" w:rsidRPr="00C8485E" w:rsidRDefault="00937DA3" w:rsidP="00937DA3">
            <w:pPr>
              <w:rPr>
                <w:szCs w:val="24"/>
                <w:lang w:val="en-US"/>
              </w:rPr>
            </w:pPr>
          </w:p>
        </w:tc>
      </w:tr>
    </w:tbl>
    <w:p w:rsidR="00162353" w:rsidRPr="00C8485E" w:rsidRDefault="00162353" w:rsidP="002F6639">
      <w:pPr>
        <w:rPr>
          <w:b/>
          <w:szCs w:val="24"/>
        </w:rPr>
      </w:pPr>
      <w:r w:rsidRPr="00C8485E">
        <w:rPr>
          <w:bCs/>
          <w:i/>
          <w:sz w:val="20"/>
          <w:szCs w:val="24"/>
          <w:lang w:val="en-US"/>
        </w:rPr>
        <w:t>Insert more rows if required by right clicking on the above row</w:t>
      </w:r>
    </w:p>
    <w:p w:rsidR="00BF6D9D" w:rsidRDefault="00BF6D9D" w:rsidP="00C8485E">
      <w:pPr>
        <w:spacing w:after="0"/>
        <w:rPr>
          <w:b/>
          <w:szCs w:val="24"/>
        </w:rPr>
      </w:pPr>
    </w:p>
    <w:p w:rsidR="00C8485E" w:rsidRDefault="007067E3" w:rsidP="00C8485E">
      <w:pPr>
        <w:spacing w:after="0"/>
        <w:rPr>
          <w:szCs w:val="24"/>
        </w:rPr>
      </w:pPr>
      <w:r w:rsidRPr="00C8485E">
        <w:rPr>
          <w:b/>
          <w:szCs w:val="24"/>
        </w:rPr>
        <w:t>Note:</w:t>
      </w:r>
      <w:r w:rsidRPr="00C8485E">
        <w:rPr>
          <w:szCs w:val="24"/>
        </w:rPr>
        <w:t xml:space="preserve"> </w:t>
      </w:r>
    </w:p>
    <w:p w:rsidR="00DD6749" w:rsidRPr="00562E46" w:rsidRDefault="007067E3" w:rsidP="00C8485E">
      <w:pPr>
        <w:pStyle w:val="ListParagraph"/>
        <w:numPr>
          <w:ilvl w:val="0"/>
          <w:numId w:val="3"/>
        </w:numPr>
        <w:rPr>
          <w:sz w:val="20"/>
          <w:szCs w:val="24"/>
        </w:rPr>
      </w:pPr>
      <w:r w:rsidRPr="00562E46">
        <w:rPr>
          <w:sz w:val="20"/>
          <w:szCs w:val="24"/>
        </w:rPr>
        <w:t>Please send sufficient quantity of samples to the address below in properly capped tubes or packaging.</w:t>
      </w:r>
    </w:p>
    <w:p w:rsidR="00C8485E" w:rsidRDefault="00C8485E" w:rsidP="002F6639">
      <w:pPr>
        <w:pStyle w:val="ListParagraph"/>
        <w:numPr>
          <w:ilvl w:val="0"/>
          <w:numId w:val="3"/>
        </w:numPr>
        <w:rPr>
          <w:sz w:val="20"/>
          <w:szCs w:val="24"/>
        </w:rPr>
      </w:pPr>
      <w:r w:rsidRPr="00562E46">
        <w:rPr>
          <w:sz w:val="20"/>
          <w:szCs w:val="24"/>
        </w:rPr>
        <w:t>This form is only a formal enquiry and does not bind us to initiate the research/testing</w:t>
      </w:r>
      <w:r w:rsidR="00FF461F" w:rsidRPr="00562E46">
        <w:rPr>
          <w:sz w:val="20"/>
          <w:szCs w:val="24"/>
        </w:rPr>
        <w:t xml:space="preserve"> activity</w:t>
      </w:r>
      <w:r w:rsidRPr="00562E46">
        <w:rPr>
          <w:sz w:val="20"/>
          <w:szCs w:val="24"/>
        </w:rPr>
        <w:t>. Work will be initiated only after submission of the test materials</w:t>
      </w:r>
      <w:r w:rsidR="00FF461F" w:rsidRPr="00562E46">
        <w:rPr>
          <w:sz w:val="20"/>
          <w:szCs w:val="24"/>
        </w:rPr>
        <w:t xml:space="preserve"> to our official address</w:t>
      </w:r>
      <w:r w:rsidRPr="00562E46">
        <w:rPr>
          <w:sz w:val="20"/>
          <w:szCs w:val="24"/>
        </w:rPr>
        <w:t xml:space="preserve"> and </w:t>
      </w:r>
      <w:r w:rsidR="00FF461F" w:rsidRPr="00562E46">
        <w:rPr>
          <w:sz w:val="20"/>
          <w:szCs w:val="24"/>
        </w:rPr>
        <w:t xml:space="preserve">complete </w:t>
      </w:r>
      <w:r w:rsidRPr="00562E46">
        <w:rPr>
          <w:sz w:val="20"/>
          <w:szCs w:val="24"/>
        </w:rPr>
        <w:t xml:space="preserve">payment as per the quotation sent. </w:t>
      </w:r>
    </w:p>
    <w:p w:rsidR="004F4683" w:rsidRPr="00562E46" w:rsidRDefault="004F4683" w:rsidP="002F6639">
      <w:pPr>
        <w:pStyle w:val="ListParagraph"/>
        <w:numPr>
          <w:ilvl w:val="0"/>
          <w:numId w:val="3"/>
        </w:numPr>
        <w:rPr>
          <w:sz w:val="20"/>
          <w:szCs w:val="24"/>
        </w:rPr>
      </w:pPr>
      <w:r>
        <w:rPr>
          <w:sz w:val="20"/>
          <w:szCs w:val="24"/>
        </w:rPr>
        <w:t>By filling your contact details</w:t>
      </w:r>
      <w:r w:rsidR="00177ADF">
        <w:rPr>
          <w:sz w:val="20"/>
          <w:szCs w:val="24"/>
        </w:rPr>
        <w:t xml:space="preserve"> you </w:t>
      </w:r>
      <w:r w:rsidR="00177ADF" w:rsidRPr="00177ADF">
        <w:rPr>
          <w:sz w:val="20"/>
          <w:szCs w:val="24"/>
        </w:rPr>
        <w:t>consent to provide personal information for the purpose of this inquiry. The information collected will be used solely for communication, verification, and service-related requirements. It will be handled with confidentiality and will not be shared with unauthorized parties.</w:t>
      </w:r>
    </w:p>
    <w:sectPr w:rsidR="004F4683" w:rsidRPr="00562E46" w:rsidSect="007372AF">
      <w:headerReference w:type="default" r:id="rId8"/>
      <w:pgSz w:w="11906" w:h="16838"/>
      <w:pgMar w:top="1440" w:right="1133" w:bottom="1440" w:left="1134" w:header="227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6864" w:rsidRDefault="00E96864" w:rsidP="00EF7738">
      <w:pPr>
        <w:spacing w:after="0" w:line="240" w:lineRule="auto"/>
      </w:pPr>
      <w:r>
        <w:separator/>
      </w:r>
    </w:p>
  </w:endnote>
  <w:endnote w:type="continuationSeparator" w:id="0">
    <w:p w:rsidR="00E96864" w:rsidRDefault="00E96864" w:rsidP="00EF7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6864" w:rsidRDefault="00E96864" w:rsidP="00EF7738">
      <w:pPr>
        <w:spacing w:after="0" w:line="240" w:lineRule="auto"/>
      </w:pPr>
      <w:r>
        <w:separator/>
      </w:r>
    </w:p>
  </w:footnote>
  <w:footnote w:type="continuationSeparator" w:id="0">
    <w:p w:rsidR="00E96864" w:rsidRDefault="00E96864" w:rsidP="00EF77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6639" w:rsidRDefault="002F6639" w:rsidP="00670E10">
    <w:pPr>
      <w:pStyle w:val="Header"/>
      <w:jc w:val="right"/>
    </w:pPr>
  </w:p>
  <w:p w:rsidR="002F6639" w:rsidRDefault="002F6639" w:rsidP="00670E10">
    <w:pPr>
      <w:pStyle w:val="Header"/>
      <w:jc w:val="right"/>
    </w:pPr>
  </w:p>
  <w:tbl>
    <w:tblPr>
      <w:tblStyle w:val="TableGrid"/>
      <w:tblpPr w:leftFromText="180" w:rightFromText="180" w:vertAnchor="text" w:horzAnchor="margin" w:tblpXSpec="right" w:tblpY="7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762"/>
    </w:tblGrid>
    <w:tr w:rsidR="002F6639" w:rsidRPr="002F6639" w:rsidTr="009B1A35">
      <w:trPr>
        <w:trHeight w:val="425"/>
      </w:trPr>
      <w:tc>
        <w:tcPr>
          <w:tcW w:w="2762" w:type="dxa"/>
        </w:tcPr>
        <w:p w:rsidR="002F6639" w:rsidRPr="009B1A35" w:rsidRDefault="00937DA3" w:rsidP="009B1A35">
          <w:pPr>
            <w:pStyle w:val="Header"/>
            <w:jc w:val="right"/>
            <w:rPr>
              <w:b/>
              <w:sz w:val="32"/>
            </w:rPr>
          </w:pPr>
          <w:r>
            <w:rPr>
              <w:b/>
              <w:sz w:val="32"/>
            </w:rPr>
            <w:t>ENQUIRY FORM</w:t>
          </w:r>
        </w:p>
      </w:tc>
    </w:tr>
  </w:tbl>
  <w:p w:rsidR="00EF7738" w:rsidRDefault="00F54A1A" w:rsidP="00F54A1A">
    <w:pPr>
      <w:pStyle w:val="Header"/>
      <w:rPr>
        <w:b/>
        <w:sz w:val="32"/>
      </w:rPr>
    </w:pPr>
    <w:r w:rsidRPr="00F54A1A">
      <w:rPr>
        <w:b/>
        <w:sz w:val="32"/>
      </w:rPr>
      <w:t>CELLKRAFT BIOTECH PVT. LTD.</w:t>
    </w:r>
  </w:p>
  <w:p w:rsidR="00F54A1A" w:rsidRDefault="00F54A1A" w:rsidP="00F54A1A">
    <w:pPr>
      <w:pStyle w:val="Footer"/>
      <w:rPr>
        <w:b/>
        <w:noProof/>
        <w:lang w:eastAsia="en-IN"/>
      </w:rPr>
    </w:pPr>
    <w:r>
      <w:rPr>
        <w:b/>
        <w:noProof/>
        <w:lang w:eastAsia="en-IN"/>
      </w:rPr>
      <w:t xml:space="preserve">GSTIN: </w:t>
    </w:r>
    <w:r w:rsidRPr="007372AF">
      <w:rPr>
        <w:b/>
        <w:noProof/>
        <w:lang w:eastAsia="en-IN"/>
      </w:rPr>
      <w:t>29AAHCC5034G1ZP</w:t>
    </w:r>
  </w:p>
  <w:p w:rsidR="000E4CE1" w:rsidRDefault="000E4CE1" w:rsidP="00F54A1A">
    <w:pPr>
      <w:pStyle w:val="Footer"/>
      <w:rPr>
        <w:noProof/>
        <w:lang w:eastAsia="en-IN"/>
      </w:rPr>
    </w:pPr>
    <w:r w:rsidRPr="000E4CE1">
      <w:rPr>
        <w:noProof/>
        <w:lang w:eastAsia="en-IN"/>
      </w:rPr>
      <w:t>No.121/B, S</w:t>
    </w:r>
    <w:r>
      <w:rPr>
        <w:noProof/>
        <w:lang w:eastAsia="en-IN"/>
      </w:rPr>
      <w:t>urvey No.99, Hullimangala road</w:t>
    </w:r>
  </w:p>
  <w:p w:rsidR="00536814" w:rsidRDefault="000E4CE1" w:rsidP="00F54A1A">
    <w:pPr>
      <w:pStyle w:val="Footer"/>
      <w:rPr>
        <w:noProof/>
        <w:lang w:eastAsia="en-IN"/>
      </w:rPr>
    </w:pPr>
    <w:r w:rsidRPr="000E4CE1">
      <w:rPr>
        <w:noProof/>
        <w:lang w:eastAsia="en-IN"/>
      </w:rPr>
      <w:t xml:space="preserve">KIADB Bommasandra Industrial Area, </w:t>
    </w:r>
    <w:r w:rsidR="00536814" w:rsidRPr="00536814">
      <w:rPr>
        <w:noProof/>
        <w:lang w:eastAsia="en-IN"/>
      </w:rPr>
      <w:t>Opp. DS-MAX Skyclassic apartment</w:t>
    </w:r>
  </w:p>
  <w:p w:rsidR="000E4CE1" w:rsidRDefault="000E4CE1" w:rsidP="00F54A1A">
    <w:pPr>
      <w:pStyle w:val="Footer"/>
      <w:rPr>
        <w:noProof/>
        <w:lang w:eastAsia="en-IN"/>
      </w:rPr>
    </w:pPr>
    <w:r w:rsidRPr="000E4CE1">
      <w:rPr>
        <w:noProof/>
        <w:lang w:eastAsia="en-IN"/>
      </w:rPr>
      <w:t>Bengaluru– 560099, Karnataka, India</w:t>
    </w:r>
  </w:p>
  <w:p w:rsidR="00F54A1A" w:rsidRPr="00C70669" w:rsidRDefault="00F54A1A" w:rsidP="00F54A1A">
    <w:pPr>
      <w:pStyle w:val="Footer"/>
      <w:rPr>
        <w:noProof/>
        <w:lang w:eastAsia="en-IN"/>
      </w:rPr>
    </w:pPr>
    <w:r>
      <w:rPr>
        <w:noProof/>
        <w:lang w:eastAsia="en-IN"/>
      </w:rPr>
      <w:t>Phone: +91 – 8217297006 / 903562</w:t>
    </w:r>
    <w:r w:rsidRPr="00C70669">
      <w:rPr>
        <w:noProof/>
        <w:lang w:eastAsia="en-IN"/>
      </w:rPr>
      <w:t>3200, E-mail: info@cellkraft.in</w:t>
    </w:r>
  </w:p>
  <w:p w:rsidR="00F54A1A" w:rsidRPr="00F54A1A" w:rsidRDefault="00F54A1A" w:rsidP="00F54A1A">
    <w:pPr>
      <w:pStyle w:val="Header"/>
      <w:rPr>
        <w:b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575FBC"/>
    <w:multiLevelType w:val="hybridMultilevel"/>
    <w:tmpl w:val="FC6E9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E82EE5"/>
    <w:multiLevelType w:val="hybridMultilevel"/>
    <w:tmpl w:val="7A48A2C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DFB0598"/>
    <w:multiLevelType w:val="hybridMultilevel"/>
    <w:tmpl w:val="97DC60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14338">
      <o:colormru v:ext="edit" colors="#f5592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zS2MDA0MzOwNDOxtDBT0lEKTi0uzszPAykwrgUA2/xe/iwAAAA="/>
  </w:docVars>
  <w:rsids>
    <w:rsidRoot w:val="00EF7738"/>
    <w:rsid w:val="0000311D"/>
    <w:rsid w:val="000079D8"/>
    <w:rsid w:val="0002044C"/>
    <w:rsid w:val="00027A72"/>
    <w:rsid w:val="00052FDB"/>
    <w:rsid w:val="00091AD8"/>
    <w:rsid w:val="00097358"/>
    <w:rsid w:val="000B3552"/>
    <w:rsid w:val="000D5656"/>
    <w:rsid w:val="000E4CE1"/>
    <w:rsid w:val="000E7EFF"/>
    <w:rsid w:val="00114E11"/>
    <w:rsid w:val="00133E99"/>
    <w:rsid w:val="00136DD4"/>
    <w:rsid w:val="001601B3"/>
    <w:rsid w:val="00162353"/>
    <w:rsid w:val="0016665A"/>
    <w:rsid w:val="00177ADF"/>
    <w:rsid w:val="001B00BF"/>
    <w:rsid w:val="001C20F3"/>
    <w:rsid w:val="001D3A6B"/>
    <w:rsid w:val="001F481C"/>
    <w:rsid w:val="001F752C"/>
    <w:rsid w:val="002469B6"/>
    <w:rsid w:val="00270BF0"/>
    <w:rsid w:val="002819EB"/>
    <w:rsid w:val="00290AD8"/>
    <w:rsid w:val="002A1203"/>
    <w:rsid w:val="002A4BD5"/>
    <w:rsid w:val="002A7488"/>
    <w:rsid w:val="002B3248"/>
    <w:rsid w:val="002B7EBD"/>
    <w:rsid w:val="002C02B6"/>
    <w:rsid w:val="002C17BD"/>
    <w:rsid w:val="002D0DC9"/>
    <w:rsid w:val="002D3132"/>
    <w:rsid w:val="002D522B"/>
    <w:rsid w:val="002F1142"/>
    <w:rsid w:val="002F6639"/>
    <w:rsid w:val="00304A8A"/>
    <w:rsid w:val="00311E3F"/>
    <w:rsid w:val="00321EBB"/>
    <w:rsid w:val="003264B8"/>
    <w:rsid w:val="0036780B"/>
    <w:rsid w:val="00377A26"/>
    <w:rsid w:val="003821FB"/>
    <w:rsid w:val="003930BA"/>
    <w:rsid w:val="00394A86"/>
    <w:rsid w:val="003A2087"/>
    <w:rsid w:val="003C18EE"/>
    <w:rsid w:val="003D35B9"/>
    <w:rsid w:val="003F45E3"/>
    <w:rsid w:val="004076A7"/>
    <w:rsid w:val="00420E81"/>
    <w:rsid w:val="00423091"/>
    <w:rsid w:val="004263C9"/>
    <w:rsid w:val="00436A82"/>
    <w:rsid w:val="0044170B"/>
    <w:rsid w:val="00467E6C"/>
    <w:rsid w:val="00475494"/>
    <w:rsid w:val="00476514"/>
    <w:rsid w:val="004A4759"/>
    <w:rsid w:val="004A573D"/>
    <w:rsid w:val="004D65B9"/>
    <w:rsid w:val="004D7A2D"/>
    <w:rsid w:val="004E6376"/>
    <w:rsid w:val="004F4683"/>
    <w:rsid w:val="00522BF1"/>
    <w:rsid w:val="00534646"/>
    <w:rsid w:val="00536814"/>
    <w:rsid w:val="005459FE"/>
    <w:rsid w:val="005535E7"/>
    <w:rsid w:val="00562E46"/>
    <w:rsid w:val="00567F4E"/>
    <w:rsid w:val="00583062"/>
    <w:rsid w:val="005A4D3E"/>
    <w:rsid w:val="005A5B57"/>
    <w:rsid w:val="005B7AF7"/>
    <w:rsid w:val="005C04E5"/>
    <w:rsid w:val="005D0336"/>
    <w:rsid w:val="005F26A7"/>
    <w:rsid w:val="00607D9C"/>
    <w:rsid w:val="00614E49"/>
    <w:rsid w:val="0064547B"/>
    <w:rsid w:val="00670E10"/>
    <w:rsid w:val="006736D8"/>
    <w:rsid w:val="00693EB6"/>
    <w:rsid w:val="006E723A"/>
    <w:rsid w:val="007067E3"/>
    <w:rsid w:val="0073018E"/>
    <w:rsid w:val="00734624"/>
    <w:rsid w:val="007372AF"/>
    <w:rsid w:val="00745B02"/>
    <w:rsid w:val="00746425"/>
    <w:rsid w:val="0075157D"/>
    <w:rsid w:val="007671BA"/>
    <w:rsid w:val="007969B0"/>
    <w:rsid w:val="007D2750"/>
    <w:rsid w:val="00841A0E"/>
    <w:rsid w:val="008879C9"/>
    <w:rsid w:val="008B57EB"/>
    <w:rsid w:val="008E17BF"/>
    <w:rsid w:val="00937DA3"/>
    <w:rsid w:val="00952778"/>
    <w:rsid w:val="009570E0"/>
    <w:rsid w:val="009656CF"/>
    <w:rsid w:val="00965F9B"/>
    <w:rsid w:val="00972B9B"/>
    <w:rsid w:val="009A028B"/>
    <w:rsid w:val="009B1A35"/>
    <w:rsid w:val="009B3133"/>
    <w:rsid w:val="009B6347"/>
    <w:rsid w:val="009E4586"/>
    <w:rsid w:val="00A1544F"/>
    <w:rsid w:val="00A446A6"/>
    <w:rsid w:val="00A75C63"/>
    <w:rsid w:val="00A82E0F"/>
    <w:rsid w:val="00AC72B6"/>
    <w:rsid w:val="00AD1A57"/>
    <w:rsid w:val="00AE0460"/>
    <w:rsid w:val="00AF16B2"/>
    <w:rsid w:val="00B24792"/>
    <w:rsid w:val="00B31C43"/>
    <w:rsid w:val="00B4080A"/>
    <w:rsid w:val="00B612C6"/>
    <w:rsid w:val="00BA1E0F"/>
    <w:rsid w:val="00BB45AA"/>
    <w:rsid w:val="00BC2DAA"/>
    <w:rsid w:val="00BD4EC8"/>
    <w:rsid w:val="00BF048F"/>
    <w:rsid w:val="00BF2AD8"/>
    <w:rsid w:val="00BF35FD"/>
    <w:rsid w:val="00BF6D9D"/>
    <w:rsid w:val="00C0288B"/>
    <w:rsid w:val="00C07E8E"/>
    <w:rsid w:val="00C2177B"/>
    <w:rsid w:val="00C47B25"/>
    <w:rsid w:val="00C6720E"/>
    <w:rsid w:val="00C70669"/>
    <w:rsid w:val="00C8168E"/>
    <w:rsid w:val="00C8485E"/>
    <w:rsid w:val="00CA6668"/>
    <w:rsid w:val="00CB40A5"/>
    <w:rsid w:val="00CC69F1"/>
    <w:rsid w:val="00CF64B7"/>
    <w:rsid w:val="00D0133A"/>
    <w:rsid w:val="00D54409"/>
    <w:rsid w:val="00D57AFE"/>
    <w:rsid w:val="00D64B2F"/>
    <w:rsid w:val="00D65C09"/>
    <w:rsid w:val="00DA72DC"/>
    <w:rsid w:val="00DC4E19"/>
    <w:rsid w:val="00DD16BF"/>
    <w:rsid w:val="00DD52AA"/>
    <w:rsid w:val="00DD6749"/>
    <w:rsid w:val="00DF69D7"/>
    <w:rsid w:val="00E126B5"/>
    <w:rsid w:val="00E13062"/>
    <w:rsid w:val="00E15443"/>
    <w:rsid w:val="00E15733"/>
    <w:rsid w:val="00E1683C"/>
    <w:rsid w:val="00E33CC3"/>
    <w:rsid w:val="00E502C3"/>
    <w:rsid w:val="00E9252E"/>
    <w:rsid w:val="00E96864"/>
    <w:rsid w:val="00EA3B33"/>
    <w:rsid w:val="00EA461D"/>
    <w:rsid w:val="00EA7B2F"/>
    <w:rsid w:val="00EB0707"/>
    <w:rsid w:val="00EB1D36"/>
    <w:rsid w:val="00EB52F8"/>
    <w:rsid w:val="00ED40A2"/>
    <w:rsid w:val="00EE0B47"/>
    <w:rsid w:val="00EF73E6"/>
    <w:rsid w:val="00EF7738"/>
    <w:rsid w:val="00EF7B8C"/>
    <w:rsid w:val="00F31A41"/>
    <w:rsid w:val="00F44C36"/>
    <w:rsid w:val="00F50771"/>
    <w:rsid w:val="00F54A1A"/>
    <w:rsid w:val="00F85661"/>
    <w:rsid w:val="00F9047F"/>
    <w:rsid w:val="00F97DEC"/>
    <w:rsid w:val="00FB5B22"/>
    <w:rsid w:val="00FC2C8F"/>
    <w:rsid w:val="00FD6128"/>
    <w:rsid w:val="00FD6A6B"/>
    <w:rsid w:val="00FD6CD0"/>
    <w:rsid w:val="00FF461F"/>
    <w:rsid w:val="00FF523F"/>
    <w:rsid w:val="00FF7C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>
      <o:colormru v:ext="edit" colors="#f5592e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6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77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738"/>
  </w:style>
  <w:style w:type="paragraph" w:styleId="Footer">
    <w:name w:val="footer"/>
    <w:basedOn w:val="Normal"/>
    <w:link w:val="FooterChar"/>
    <w:uiPriority w:val="99"/>
    <w:unhideWhenUsed/>
    <w:rsid w:val="00EF77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738"/>
  </w:style>
  <w:style w:type="paragraph" w:styleId="BalloonText">
    <w:name w:val="Balloon Text"/>
    <w:basedOn w:val="Normal"/>
    <w:link w:val="BalloonTextChar"/>
    <w:uiPriority w:val="99"/>
    <w:semiHidden/>
    <w:unhideWhenUsed/>
    <w:rsid w:val="00EF77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73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F773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">
    <w:name w:val="Body text (2)_"/>
    <w:basedOn w:val="DefaultParagraphFont"/>
    <w:link w:val="Bodytext20"/>
    <w:rsid w:val="003821FB"/>
    <w:rPr>
      <w:rFonts w:ascii="Arial" w:eastAsia="Arial" w:hAnsi="Arial" w:cs="Arial"/>
      <w:b/>
      <w:bCs/>
      <w:sz w:val="20"/>
      <w:szCs w:val="20"/>
      <w:shd w:val="clear" w:color="auto" w:fill="FFFFFF"/>
    </w:rPr>
  </w:style>
  <w:style w:type="character" w:customStyle="1" w:styleId="Bodytext2TimesNewRoman">
    <w:name w:val="Body text (2) + Times New Roman"/>
    <w:aliases w:val="7.5 pt,Not Bold,9 pt,8.5 pt,4 pt"/>
    <w:basedOn w:val="Bodytext2"/>
    <w:rsid w:val="003821F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15"/>
      <w:szCs w:val="15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Normal"/>
    <w:link w:val="Bodytext2"/>
    <w:rsid w:val="003821FB"/>
    <w:pPr>
      <w:widowControl w:val="0"/>
      <w:shd w:val="clear" w:color="auto" w:fill="FFFFFF"/>
      <w:spacing w:after="420" w:line="0" w:lineRule="atLeast"/>
      <w:ind w:hanging="2"/>
    </w:pPr>
    <w:rPr>
      <w:rFonts w:ascii="Arial" w:eastAsia="Arial" w:hAnsi="Arial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6720E"/>
    <w:rPr>
      <w:color w:val="808080"/>
    </w:rPr>
  </w:style>
  <w:style w:type="paragraph" w:styleId="ListParagraph">
    <w:name w:val="List Paragraph"/>
    <w:basedOn w:val="Normal"/>
    <w:uiPriority w:val="34"/>
    <w:qFormat/>
    <w:rsid w:val="001D3A6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8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3751C6-56B5-46FF-9021-9C0472A36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utosh Acharya</dc:creator>
  <cp:lastModifiedBy>Ashutosh Acharya</cp:lastModifiedBy>
  <cp:revision>40</cp:revision>
  <cp:lastPrinted>2022-06-18T05:38:00Z</cp:lastPrinted>
  <dcterms:created xsi:type="dcterms:W3CDTF">2017-03-17T07:05:00Z</dcterms:created>
  <dcterms:modified xsi:type="dcterms:W3CDTF">2026-05-15T06:48:00Z</dcterms:modified>
</cp:coreProperties>
</file>